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9E12F" w14:textId="679F5D48" w:rsidR="00D908D3" w:rsidRDefault="00647D5D"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41344" behindDoc="0" locked="0" layoutInCell="1" allowOverlap="1" wp14:anchorId="500245C6" wp14:editId="207A18E2">
                <wp:simplePos x="0" y="0"/>
                <wp:positionH relativeFrom="column">
                  <wp:posOffset>114300</wp:posOffset>
                </wp:positionH>
                <wp:positionV relativeFrom="paragraph">
                  <wp:posOffset>922020</wp:posOffset>
                </wp:positionV>
                <wp:extent cx="2636520" cy="236220"/>
                <wp:effectExtent l="0" t="1905" r="1905" b="0"/>
                <wp:wrapNone/>
                <wp:docPr id="167978623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6520" cy="236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C961D99" w14:textId="77777777" w:rsidR="0016331F" w:rsidRDefault="0016331F" w:rsidP="0016331F">
                            <w:pPr>
                              <w:widowControl w:val="0"/>
                              <w:rPr>
                                <w:color w:val="2D4E6B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color w:val="2D4E6B"/>
                                <w:sz w:val="18"/>
                                <w:szCs w:val="18"/>
                                <w14:ligatures w14:val="none"/>
                              </w:rPr>
                              <w:t>(American Association of University Women)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0245C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9pt;margin-top:72.6pt;width:207.6pt;height:18.6pt;z-index:25164134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" filled="f" fillcolor="#5b9bd5" stroked="f" strokecolor="black [0]" strokeweight="2pt">
                <v:textbox inset="2.88pt,2.88pt,2.88pt,2.88pt">
                  <w:txbxContent>
                    <w:p w14:paraId="2C961D99" w14:textId="77777777" w:rsidR="0016331F" w:rsidRDefault="0016331F" w:rsidP="0016331F">
                      <w:pPr>
                        <w:widowControl w:val="0"/>
                        <w:rPr>
                          <w:color w:val="2D4E6B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color w:val="2D4E6B"/>
                          <w:sz w:val="18"/>
                          <w:szCs w:val="18"/>
                          <w14:ligatures w14:val="none"/>
                        </w:rPr>
                        <w:t>(American Association of University Wome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94592" behindDoc="0" locked="0" layoutInCell="1" allowOverlap="1" wp14:anchorId="7A6293A9" wp14:editId="3E3A36B6">
                <wp:simplePos x="0" y="0"/>
                <wp:positionH relativeFrom="column">
                  <wp:posOffset>0</wp:posOffset>
                </wp:positionH>
                <wp:positionV relativeFrom="paragraph">
                  <wp:posOffset>2583180</wp:posOffset>
                </wp:positionV>
                <wp:extent cx="3257550" cy="5052060"/>
                <wp:effectExtent l="0" t="0" r="0" b="0"/>
                <wp:wrapNone/>
                <wp:docPr id="55327467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5052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51E3DF9" w14:textId="77777777" w:rsidR="0016331F" w:rsidRDefault="0016331F" w:rsidP="0016331F">
                            <w:pPr>
                              <w:widowControl w:val="0"/>
                              <w:rPr>
                                <w:rFonts w:ascii="Arial Rounded MT Bold" w:hAnsi="Arial Rounded MT Bold"/>
                                <w:color w:val="150769"/>
                                <w:sz w:val="32"/>
                                <w:szCs w:val="32"/>
                                <w14:ligatures w14:val="none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color w:val="150769"/>
                                <w:sz w:val="32"/>
                                <w:szCs w:val="32"/>
                                <w14:ligatures w14:val="none"/>
                              </w:rPr>
                              <w:t>What does AAUW do?</w:t>
                            </w:r>
                          </w:p>
                          <w:p w14:paraId="143C4CB5" w14:textId="77777777" w:rsidR="0016331F" w:rsidRDefault="0016331F" w:rsidP="0016331F">
                            <w:pPr>
                              <w:widowControl w:val="0"/>
                              <w:spacing w:after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14:ligatures w14:val="none"/>
                              </w:rPr>
                              <w:t>Our Mission: To advance gender equity for women and girls through research, education, and advocacy.</w:t>
                            </w:r>
                          </w:p>
                          <w:p w14:paraId="685767A9" w14:textId="77777777" w:rsidR="0016331F" w:rsidRDefault="0016331F" w:rsidP="0016331F">
                            <w:pPr>
                              <w:widowControl w:val="0"/>
                              <w:spacing w:after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  <w:p w14:paraId="7C30A92A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Advocates on Capitol Hill for issues that matter to women.</w:t>
                            </w:r>
                          </w:p>
                          <w:p w14:paraId="71D6AA3D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Awards funds to women scholars to pursue their studies.</w:t>
                            </w:r>
                          </w:p>
                          <w:p w14:paraId="534DDB46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Provides legal advocacy.</w:t>
                            </w:r>
                          </w:p>
                          <w:p w14:paraId="6CE1E2AB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Offers training in leadership and career advancement.</w:t>
                            </w:r>
                          </w:p>
                          <w:p w14:paraId="30C1BCF2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Give you opportunities to act!</w:t>
                            </w:r>
                          </w:p>
                          <w:p w14:paraId="5B1258F4" w14:textId="723C9926" w:rsidR="0016331F" w:rsidRPr="00647D5D" w:rsidRDefault="0016331F" w:rsidP="0016331F">
                            <w:pPr>
                              <w:widowControl w:val="0"/>
                              <w:rPr>
                                <w:sz w:val="16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  <w:r>
                              <w:rPr>
                                <w:rFonts w:ascii="Arial Rounded MT Bold" w:hAnsi="Arial Rounded MT Bold"/>
                                <w:color w:val="150769"/>
                                <w:sz w:val="32"/>
                                <w:szCs w:val="32"/>
                                <w14:ligatures w14:val="none"/>
                              </w:rPr>
                              <w:t>What happens in AAUW?</w:t>
                            </w:r>
                          </w:p>
                          <w:p w14:paraId="69EB8219" w14:textId="0E9E9853" w:rsidR="0016331F" w:rsidRDefault="0016331F" w:rsidP="0016331F">
                            <w:pPr>
                              <w:widowControl w:val="0"/>
                              <w:rPr>
                                <w:rFonts w:ascii="Franklin Gothic Demi" w:hAnsi="Franklin Gothic Demi"/>
                                <w14:ligatures w14:val="none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14:ligatures w14:val="none"/>
                              </w:rPr>
                              <w:t xml:space="preserve">Local </w:t>
                            </w:r>
                            <w:r w:rsidR="00647D5D">
                              <w:rPr>
                                <w:rFonts w:ascii="Franklin Gothic Demi" w:hAnsi="Franklin Gothic Demi"/>
                                <w14:ligatures w14:val="none"/>
                              </w:rPr>
                              <w:t xml:space="preserve">state &amp; </w:t>
                            </w:r>
                            <w:r>
                              <w:rPr>
                                <w:rFonts w:ascii="Franklin Gothic Demi" w:hAnsi="Franklin Gothic Demi"/>
                                <w14:ligatures w14:val="none"/>
                              </w:rPr>
                              <w:t>branch volunteers may organize such things as:</w:t>
                            </w:r>
                          </w:p>
                          <w:p w14:paraId="0AEAE3C9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Public presentations and forums</w:t>
                            </w:r>
                          </w:p>
                          <w:p w14:paraId="70313C4E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State Programs: conferences and workshops</w:t>
                            </w:r>
                          </w:p>
                          <w:p w14:paraId="0919B541" w14:textId="4190CD67" w:rsidR="00647D5D" w:rsidRPr="00647D5D" w:rsidRDefault="00647D5D" w:rsidP="00647D5D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 xml:space="preserve">Advocacy </w:t>
                            </w:r>
                            <w:r w:rsidR="00280A14"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for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 xml:space="preserve"> legislative issues that matter to women</w:t>
                            </w:r>
                          </w:p>
                          <w:p w14:paraId="2BE37592" w14:textId="70A9E8E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Homegrown programs to meet their community’</w:t>
                            </w:r>
                            <w:r w:rsidR="00647D5D"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 xml:space="preserve">s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unique</w:t>
                            </w:r>
                            <w:r w:rsidR="00647D5D"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needs</w:t>
                            </w:r>
                          </w:p>
                          <w:p w14:paraId="502237FB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Scholarship programs</w:t>
                            </w:r>
                          </w:p>
                          <w:p w14:paraId="4BCA7F22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Fundraisers</w:t>
                            </w:r>
                          </w:p>
                          <w:p w14:paraId="327C2B38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Social groups, to share camaraderie, interests, and fu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6293A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7" type="#_x0000_t202" style="position:absolute;margin-left:0;margin-top:203.4pt;width:256.5pt;height:397.8pt;z-index:2516945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" filled="f" fillcolor="#5b9bd5" stroked="f" strokecolor="black [0]" strokeweight="2pt">
                <v:textbox inset="2.88pt,2.88pt,2.88pt,2.88pt">
                  <w:txbxContent>
                    <w:p w14:paraId="251E3DF9" w14:textId="77777777" w:rsidR="0016331F" w:rsidRDefault="0016331F" w:rsidP="0016331F">
                      <w:pPr>
                        <w:widowControl w:val="0"/>
                        <w:rPr>
                          <w:rFonts w:ascii="Arial Rounded MT Bold" w:hAnsi="Arial Rounded MT Bold"/>
                          <w:color w:val="150769"/>
                          <w:sz w:val="32"/>
                          <w:szCs w:val="32"/>
                          <w14:ligatures w14:val="none"/>
                        </w:rPr>
                      </w:pPr>
                      <w:r>
                        <w:rPr>
                          <w:rFonts w:ascii="Arial Rounded MT Bold" w:hAnsi="Arial Rounded MT Bold"/>
                          <w:color w:val="150769"/>
                          <w:sz w:val="32"/>
                          <w:szCs w:val="32"/>
                          <w14:ligatures w14:val="none"/>
                        </w:rPr>
                        <w:t>What does AAUW do?</w:t>
                      </w:r>
                    </w:p>
                    <w:p w14:paraId="143C4CB5" w14:textId="77777777" w:rsidR="0016331F" w:rsidRDefault="0016331F" w:rsidP="0016331F">
                      <w:pPr>
                        <w:widowControl w:val="0"/>
                        <w:spacing w:after="0"/>
                        <w:rPr>
                          <w14:ligatures w14:val="none"/>
                        </w:rPr>
                      </w:pPr>
                      <w:r>
                        <w:rPr>
                          <w:rFonts w:ascii="Franklin Gothic Demi" w:hAnsi="Franklin Gothic Demi"/>
                          <w14:ligatures w14:val="none"/>
                        </w:rPr>
                        <w:t>Our Mission: To advance gender equity for women and girls through research, education, and advocacy.</w:t>
                      </w:r>
                    </w:p>
                    <w:p w14:paraId="685767A9" w14:textId="77777777" w:rsidR="0016331F" w:rsidRDefault="0016331F" w:rsidP="0016331F">
                      <w:pPr>
                        <w:widowControl w:val="0"/>
                        <w:spacing w:after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  <w:p w14:paraId="7C30A92A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Advocates on Capitol Hill for issues that matter to women.</w:t>
                      </w:r>
                    </w:p>
                    <w:p w14:paraId="71D6AA3D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Awards funds to women scholars to pursue their studies.</w:t>
                      </w:r>
                    </w:p>
                    <w:p w14:paraId="534DDB46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Provides legal advocacy.</w:t>
                      </w:r>
                    </w:p>
                    <w:p w14:paraId="6CE1E2AB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Offers training in leadership and career advancement.</w:t>
                      </w:r>
                    </w:p>
                    <w:p w14:paraId="30C1BCF2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Give you opportunities to act!</w:t>
                      </w:r>
                    </w:p>
                    <w:p w14:paraId="5B1258F4" w14:textId="723C9926" w:rsidR="0016331F" w:rsidRPr="00647D5D" w:rsidRDefault="0016331F" w:rsidP="0016331F">
                      <w:pPr>
                        <w:widowControl w:val="0"/>
                        <w:rPr>
                          <w:sz w:val="16"/>
                          <w:szCs w:val="16"/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  <w:r>
                        <w:rPr>
                          <w:rFonts w:ascii="Arial Rounded MT Bold" w:hAnsi="Arial Rounded MT Bold"/>
                          <w:color w:val="150769"/>
                          <w:sz w:val="32"/>
                          <w:szCs w:val="32"/>
                          <w14:ligatures w14:val="none"/>
                        </w:rPr>
                        <w:t>What happens in AAUW?</w:t>
                      </w:r>
                    </w:p>
                    <w:p w14:paraId="69EB8219" w14:textId="0E9E9853" w:rsidR="0016331F" w:rsidRDefault="0016331F" w:rsidP="0016331F">
                      <w:pPr>
                        <w:widowControl w:val="0"/>
                        <w:rPr>
                          <w:rFonts w:ascii="Franklin Gothic Demi" w:hAnsi="Franklin Gothic Demi"/>
                          <w14:ligatures w14:val="none"/>
                        </w:rPr>
                      </w:pPr>
                      <w:r>
                        <w:rPr>
                          <w:rFonts w:ascii="Franklin Gothic Demi" w:hAnsi="Franklin Gothic Demi"/>
                          <w14:ligatures w14:val="none"/>
                        </w:rPr>
                        <w:t xml:space="preserve">Local </w:t>
                      </w:r>
                      <w:r w:rsidR="00647D5D">
                        <w:rPr>
                          <w:rFonts w:ascii="Franklin Gothic Demi" w:hAnsi="Franklin Gothic Demi"/>
                          <w14:ligatures w14:val="none"/>
                        </w:rPr>
                        <w:t xml:space="preserve">state &amp; </w:t>
                      </w:r>
                      <w:r>
                        <w:rPr>
                          <w:rFonts w:ascii="Franklin Gothic Demi" w:hAnsi="Franklin Gothic Demi"/>
                          <w14:ligatures w14:val="none"/>
                        </w:rPr>
                        <w:t>branch volunteers may organize such things as:</w:t>
                      </w:r>
                    </w:p>
                    <w:p w14:paraId="0AEAE3C9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Public presentations and forums</w:t>
                      </w:r>
                    </w:p>
                    <w:p w14:paraId="70313C4E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State Programs: conferences and workshops</w:t>
                      </w:r>
                    </w:p>
                    <w:p w14:paraId="0919B541" w14:textId="4190CD67" w:rsidR="00647D5D" w:rsidRPr="00647D5D" w:rsidRDefault="00647D5D" w:rsidP="00647D5D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 xml:space="preserve">Advocacy </w:t>
                      </w:r>
                      <w:r w:rsidR="00280A14"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for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 xml:space="preserve"> legislative issues that matter to women</w:t>
                      </w:r>
                    </w:p>
                    <w:p w14:paraId="2BE37592" w14:textId="70A9E8E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Homegrown programs to meet their community’</w:t>
                      </w:r>
                      <w:r w:rsidR="00647D5D"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 xml:space="preserve">s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unique</w:t>
                      </w:r>
                      <w:r w:rsidR="00647D5D"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needs</w:t>
                      </w:r>
                    </w:p>
                    <w:p w14:paraId="502237FB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Scholarship programs</w:t>
                      </w:r>
                    </w:p>
                    <w:p w14:paraId="4BCA7F22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Fundraisers</w:t>
                      </w:r>
                    </w:p>
                    <w:p w14:paraId="327C2B38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Social groups, to share camaraderie, interests, and fu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08928" behindDoc="0" locked="0" layoutInCell="1" allowOverlap="1" wp14:anchorId="17F5214E" wp14:editId="6EEE7087">
                <wp:simplePos x="0" y="0"/>
                <wp:positionH relativeFrom="column">
                  <wp:posOffset>3649980</wp:posOffset>
                </wp:positionH>
                <wp:positionV relativeFrom="paragraph">
                  <wp:posOffset>2586990</wp:posOffset>
                </wp:positionV>
                <wp:extent cx="3291840" cy="5002530"/>
                <wp:effectExtent l="0" t="0" r="3810" b="7620"/>
                <wp:wrapNone/>
                <wp:docPr id="36721423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0" cy="5002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E3F71E6" w14:textId="77777777" w:rsidR="0016331F" w:rsidRDefault="0016331F" w:rsidP="0016331F">
                            <w:pPr>
                              <w:widowControl w:val="0"/>
                              <w:rPr>
                                <w:rFonts w:ascii="Arial Rounded MT Bold" w:hAnsi="Arial Rounded MT Bold"/>
                                <w:color w:val="150769"/>
                                <w:sz w:val="32"/>
                                <w:szCs w:val="32"/>
                                <w14:ligatures w14:val="none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color w:val="150769"/>
                                <w:sz w:val="32"/>
                                <w:szCs w:val="32"/>
                                <w14:ligatures w14:val="none"/>
                              </w:rPr>
                              <w:t>Who is in AAUW?</w:t>
                            </w:r>
                          </w:p>
                          <w:p w14:paraId="430173F9" w14:textId="77777777" w:rsidR="0016331F" w:rsidRDefault="0016331F" w:rsidP="0016331F">
                            <w:pPr>
                              <w:widowControl w:val="0"/>
                              <w:rPr>
                                <w:rFonts w:ascii="Franklin Gothic Demi" w:hAnsi="Franklin Gothic Demi"/>
                                <w14:ligatures w14:val="none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14:ligatures w14:val="none"/>
                              </w:rPr>
                              <w:t>We are changemakers in our community and country.</w:t>
                            </w:r>
                          </w:p>
                          <w:p w14:paraId="29CAF51E" w14:textId="19CDEA96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 xml:space="preserve">Graduates with college </w:t>
                            </w:r>
                            <w:r w:rsidR="00EA4E22"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degrees,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 xml:space="preserve"> AA or higher</w:t>
                            </w:r>
                          </w:p>
                          <w:p w14:paraId="6A2A5BAF" w14:textId="0E554BEC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Interesting, diverse,</w:t>
                            </w:r>
                            <w:r w:rsidR="00EA4E22"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and passionate women and men</w:t>
                            </w:r>
                          </w:p>
                          <w:p w14:paraId="760C35F7" w14:textId="23D7C270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People who are working,</w:t>
                            </w:r>
                            <w:r w:rsidR="00EA4E22"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not working, about to retire,</w:t>
                            </w:r>
                          </w:p>
                          <w:p w14:paraId="4D7F4C6D" w14:textId="77777777" w:rsidR="0016331F" w:rsidRDefault="0016331F" w:rsidP="0016331F">
                            <w:pPr>
                              <w:widowControl w:val="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 xml:space="preserve">        retired, or still in college.</w:t>
                            </w:r>
                          </w:p>
                          <w:p w14:paraId="27A3C9A4" w14:textId="77777777" w:rsidR="0016331F" w:rsidRDefault="0016331F" w:rsidP="0016331F">
                            <w:pPr>
                              <w:widowControl w:val="0"/>
                              <w:rPr>
                                <w:rFonts w:ascii="Arial" w:hAnsi="Arial" w:cs="Arial"/>
                                <w:color w:val="150769"/>
                                <w:sz w:val="10"/>
                                <w:szCs w:val="10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50769"/>
                                <w:sz w:val="10"/>
                                <w:szCs w:val="10"/>
                                <w14:ligatures w14:val="none"/>
                              </w:rPr>
                              <w:t> </w:t>
                            </w:r>
                          </w:p>
                          <w:p w14:paraId="517B5C76" w14:textId="77777777" w:rsidR="0016331F" w:rsidRDefault="0016331F" w:rsidP="0016331F">
                            <w:pPr>
                              <w:widowControl w:val="0"/>
                              <w:jc w:val="center"/>
                              <w:rPr>
                                <w:rFonts w:ascii="Arial Rounded MT Bold" w:hAnsi="Arial Rounded MT Bold"/>
                                <w:color w:val="0066CC"/>
                                <w:sz w:val="14"/>
                                <w:szCs w:val="14"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1000"/>
                                  </w14:srgbClr>
                                </w14:shadow>
                                <w14:ligatures w14:val="none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color w:val="0066CC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rgbClr w14:val="000000">
                                    <w14:alpha w14:val="61000"/>
                                  </w14:srgbClr>
                                </w14:shadow>
                                <w14:ligatures w14:val="none"/>
                              </w:rPr>
                              <w:t>Sound like you?</w:t>
                            </w:r>
                          </w:p>
                          <w:p w14:paraId="04970A70" w14:textId="77777777" w:rsidR="0016331F" w:rsidRDefault="0016331F" w:rsidP="0016331F">
                            <w:pPr>
                              <w:widowControl w:val="0"/>
                              <w:rPr>
                                <w:rFonts w:ascii="Arial Rounded MT Bold" w:hAnsi="Arial Rounded MT Bold"/>
                                <w:color w:val="150769"/>
                                <w:sz w:val="10"/>
                                <w:szCs w:val="10"/>
                                <w14:ligatures w14:val="none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color w:val="150769"/>
                                <w:sz w:val="10"/>
                                <w:szCs w:val="10"/>
                                <w14:ligatures w14:val="none"/>
                              </w:rPr>
                              <w:t> </w:t>
                            </w:r>
                          </w:p>
                          <w:p w14:paraId="31782FEC" w14:textId="77777777" w:rsidR="0016331F" w:rsidRDefault="0016331F" w:rsidP="0016331F">
                            <w:pPr>
                              <w:widowControl w:val="0"/>
                              <w:rPr>
                                <w:rFonts w:ascii="Arial Rounded MT Bold" w:hAnsi="Arial Rounded MT Bold"/>
                                <w:color w:val="150769"/>
                                <w:sz w:val="32"/>
                                <w:szCs w:val="32"/>
                                <w14:ligatures w14:val="none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color w:val="150769"/>
                                <w:sz w:val="32"/>
                                <w:szCs w:val="32"/>
                                <w14:ligatures w14:val="none"/>
                              </w:rPr>
                              <w:t>Why Join AAUW?</w:t>
                            </w:r>
                          </w:p>
                          <w:p w14:paraId="6AD34447" w14:textId="274AFD49" w:rsidR="0016331F" w:rsidRDefault="0016331F" w:rsidP="0016331F">
                            <w:pPr>
                              <w:widowControl w:val="0"/>
                              <w:rPr>
                                <w:rFonts w:ascii="Franklin Gothic Demi" w:hAnsi="Franklin Gothic Demi"/>
                                <w14:ligatures w14:val="none"/>
                              </w:rPr>
                            </w:pPr>
                            <w:r>
                              <w:rPr>
                                <w:rFonts w:ascii="Franklin Gothic Demi" w:hAnsi="Franklin Gothic Demi"/>
                                <w14:ligatures w14:val="none"/>
                              </w:rPr>
                              <w:t>Your membership makes our powerful voice even louder on critical issues affecting women and girls.</w:t>
                            </w:r>
                          </w:p>
                          <w:p w14:paraId="45EF45F0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Help break down barriers for women.</w:t>
                            </w:r>
                          </w:p>
                          <w:p w14:paraId="075AE2A1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Interact with like-minded people.</w:t>
                            </w:r>
                          </w:p>
                          <w:p w14:paraId="44B4F72E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Impact your community with programs that make a        difference.</w:t>
                            </w:r>
                          </w:p>
                          <w:p w14:paraId="6D7B7E7E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Network and learn from people with varied backgrounds and skills.</w:t>
                            </w:r>
                          </w:p>
                          <w:p w14:paraId="35B09F5C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Share common interests in social groups.</w:t>
                            </w:r>
                          </w:p>
                          <w:p w14:paraId="53DE625D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Make career connections.</w:t>
                            </w:r>
                          </w:p>
                          <w:p w14:paraId="157070BD" w14:textId="77777777" w:rsidR="0016331F" w:rsidRDefault="0016331F" w:rsidP="0016331F">
                            <w:pPr>
                              <w:widowControl w:val="0"/>
                              <w:ind w:left="360"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·</w:t>
                            </w:r>
                            <w:r>
                              <w:t> 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  <w14:ligatures w14:val="none"/>
                              </w:rPr>
                              <w:t>Exercise your mind.</w:t>
                            </w:r>
                          </w:p>
                          <w:p w14:paraId="15A1CC2B" w14:textId="77777777" w:rsidR="0016331F" w:rsidRDefault="0016331F" w:rsidP="0016331F">
                            <w:pPr>
                              <w:widowControl w:val="0"/>
                              <w:rPr>
                                <w:rFonts w:ascii="Arial" w:hAnsi="Arial" w:cs="Arial"/>
                                <w:color w:val="150769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50769"/>
                                <w:sz w:val="18"/>
                                <w:szCs w:val="18"/>
                                <w14:ligatures w14:val="none"/>
                              </w:rPr>
                              <w:t> </w:t>
                            </w:r>
                          </w:p>
                          <w:p w14:paraId="7B22485D" w14:textId="77777777" w:rsidR="0016331F" w:rsidRDefault="0016331F" w:rsidP="0016331F">
                            <w:pPr>
                              <w:widowControl w:val="0"/>
                              <w:rPr>
                                <w:rFonts w:ascii="Arial" w:hAnsi="Arial" w:cs="Arial"/>
                                <w:color w:val="150769"/>
                                <w:sz w:val="18"/>
                                <w:szCs w:val="18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50769"/>
                                <w:sz w:val="18"/>
                                <w:szCs w:val="18"/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F5214E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8" type="#_x0000_t202" style="position:absolute;margin-left:287.4pt;margin-top:203.7pt;width:259.2pt;height:393.9pt;z-index:2517089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" filled="f" fillcolor="#5b9bd5" stroked="f" strokecolor="black [0]" strokeweight="2pt">
                <v:textbox inset="2.88pt,2.88pt,2.88pt,2.88pt">
                  <w:txbxContent>
                    <w:p w14:paraId="5E3F71E6" w14:textId="77777777" w:rsidR="0016331F" w:rsidRDefault="0016331F" w:rsidP="0016331F">
                      <w:pPr>
                        <w:widowControl w:val="0"/>
                        <w:rPr>
                          <w:rFonts w:ascii="Arial Rounded MT Bold" w:hAnsi="Arial Rounded MT Bold"/>
                          <w:color w:val="150769"/>
                          <w:sz w:val="32"/>
                          <w:szCs w:val="32"/>
                          <w14:ligatures w14:val="none"/>
                        </w:rPr>
                      </w:pPr>
                      <w:r>
                        <w:rPr>
                          <w:rFonts w:ascii="Arial Rounded MT Bold" w:hAnsi="Arial Rounded MT Bold"/>
                          <w:color w:val="150769"/>
                          <w:sz w:val="32"/>
                          <w:szCs w:val="32"/>
                          <w14:ligatures w14:val="none"/>
                        </w:rPr>
                        <w:t>Who is in AAUW?</w:t>
                      </w:r>
                    </w:p>
                    <w:p w14:paraId="430173F9" w14:textId="77777777" w:rsidR="0016331F" w:rsidRDefault="0016331F" w:rsidP="0016331F">
                      <w:pPr>
                        <w:widowControl w:val="0"/>
                        <w:rPr>
                          <w:rFonts w:ascii="Franklin Gothic Demi" w:hAnsi="Franklin Gothic Demi"/>
                          <w14:ligatures w14:val="none"/>
                        </w:rPr>
                      </w:pPr>
                      <w:r>
                        <w:rPr>
                          <w:rFonts w:ascii="Franklin Gothic Demi" w:hAnsi="Franklin Gothic Demi"/>
                          <w14:ligatures w14:val="none"/>
                        </w:rPr>
                        <w:t>We are changemakers in our community and country.</w:t>
                      </w:r>
                    </w:p>
                    <w:p w14:paraId="29CAF51E" w14:textId="19CDEA96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 xml:space="preserve">Graduates with college </w:t>
                      </w:r>
                      <w:r w:rsidR="00EA4E22"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degrees,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 xml:space="preserve"> AA or higher</w:t>
                      </w:r>
                    </w:p>
                    <w:p w14:paraId="6A2A5BAF" w14:textId="0E554BEC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Interesting, diverse,</w:t>
                      </w:r>
                      <w:r w:rsidR="00EA4E22"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and passionate women and men</w:t>
                      </w:r>
                    </w:p>
                    <w:p w14:paraId="760C35F7" w14:textId="23D7C270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People who are working,</w:t>
                      </w:r>
                      <w:r w:rsidR="00EA4E22"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not working, about to retire,</w:t>
                      </w:r>
                    </w:p>
                    <w:p w14:paraId="4D7F4C6D" w14:textId="77777777" w:rsidR="0016331F" w:rsidRDefault="0016331F" w:rsidP="0016331F">
                      <w:pPr>
                        <w:widowControl w:val="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 xml:space="preserve">        retired, or still in college.</w:t>
                      </w:r>
                    </w:p>
                    <w:p w14:paraId="27A3C9A4" w14:textId="77777777" w:rsidR="0016331F" w:rsidRDefault="0016331F" w:rsidP="0016331F">
                      <w:pPr>
                        <w:widowControl w:val="0"/>
                        <w:rPr>
                          <w:rFonts w:ascii="Arial" w:hAnsi="Arial" w:cs="Arial"/>
                          <w:color w:val="150769"/>
                          <w:sz w:val="10"/>
                          <w:szCs w:val="10"/>
                          <w14:ligatures w14:val="none"/>
                        </w:rPr>
                      </w:pPr>
                      <w:r>
                        <w:rPr>
                          <w:rFonts w:ascii="Arial" w:hAnsi="Arial" w:cs="Arial"/>
                          <w:color w:val="150769"/>
                          <w:sz w:val="10"/>
                          <w:szCs w:val="10"/>
                          <w14:ligatures w14:val="none"/>
                        </w:rPr>
                        <w:t> </w:t>
                      </w:r>
                    </w:p>
                    <w:p w14:paraId="517B5C76" w14:textId="77777777" w:rsidR="0016331F" w:rsidRDefault="0016331F" w:rsidP="0016331F">
                      <w:pPr>
                        <w:widowControl w:val="0"/>
                        <w:jc w:val="center"/>
                        <w:rPr>
                          <w:rFonts w:ascii="Arial Rounded MT Bold" w:hAnsi="Arial Rounded MT Bold"/>
                          <w:color w:val="0066CC"/>
                          <w:sz w:val="14"/>
                          <w:szCs w:val="14"/>
                          <w14:shadow w14:blurRad="38100" w14:dist="19050" w14:dir="2700000" w14:sx="100000" w14:sy="100000" w14:kx="0" w14:ky="0" w14:algn="tl">
                            <w14:srgbClr w14:val="000000">
                              <w14:alpha w14:val="61000"/>
                            </w14:srgbClr>
                          </w14:shadow>
                          <w14:ligatures w14:val="none"/>
                        </w:rPr>
                      </w:pPr>
                      <w:r>
                        <w:rPr>
                          <w:rFonts w:ascii="Arial Rounded MT Bold" w:hAnsi="Arial Rounded MT Bold"/>
                          <w:color w:val="0066CC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rgbClr w14:val="000000">
                              <w14:alpha w14:val="61000"/>
                            </w14:srgbClr>
                          </w14:shadow>
                          <w14:ligatures w14:val="none"/>
                        </w:rPr>
                        <w:t>Sound like you?</w:t>
                      </w:r>
                    </w:p>
                    <w:p w14:paraId="04970A70" w14:textId="77777777" w:rsidR="0016331F" w:rsidRDefault="0016331F" w:rsidP="0016331F">
                      <w:pPr>
                        <w:widowControl w:val="0"/>
                        <w:rPr>
                          <w:rFonts w:ascii="Arial Rounded MT Bold" w:hAnsi="Arial Rounded MT Bold"/>
                          <w:color w:val="150769"/>
                          <w:sz w:val="10"/>
                          <w:szCs w:val="10"/>
                          <w14:ligatures w14:val="none"/>
                        </w:rPr>
                      </w:pPr>
                      <w:r>
                        <w:rPr>
                          <w:rFonts w:ascii="Arial Rounded MT Bold" w:hAnsi="Arial Rounded MT Bold"/>
                          <w:color w:val="150769"/>
                          <w:sz w:val="10"/>
                          <w:szCs w:val="10"/>
                          <w14:ligatures w14:val="none"/>
                        </w:rPr>
                        <w:t> </w:t>
                      </w:r>
                    </w:p>
                    <w:p w14:paraId="31782FEC" w14:textId="77777777" w:rsidR="0016331F" w:rsidRDefault="0016331F" w:rsidP="0016331F">
                      <w:pPr>
                        <w:widowControl w:val="0"/>
                        <w:rPr>
                          <w:rFonts w:ascii="Arial Rounded MT Bold" w:hAnsi="Arial Rounded MT Bold"/>
                          <w:color w:val="150769"/>
                          <w:sz w:val="32"/>
                          <w:szCs w:val="32"/>
                          <w14:ligatures w14:val="none"/>
                        </w:rPr>
                      </w:pPr>
                      <w:r>
                        <w:rPr>
                          <w:rFonts w:ascii="Arial Rounded MT Bold" w:hAnsi="Arial Rounded MT Bold"/>
                          <w:color w:val="150769"/>
                          <w:sz w:val="32"/>
                          <w:szCs w:val="32"/>
                          <w14:ligatures w14:val="none"/>
                        </w:rPr>
                        <w:t>Why Join AAUW?</w:t>
                      </w:r>
                    </w:p>
                    <w:p w14:paraId="6AD34447" w14:textId="274AFD49" w:rsidR="0016331F" w:rsidRDefault="0016331F" w:rsidP="0016331F">
                      <w:pPr>
                        <w:widowControl w:val="0"/>
                        <w:rPr>
                          <w:rFonts w:ascii="Franklin Gothic Demi" w:hAnsi="Franklin Gothic Demi"/>
                          <w14:ligatures w14:val="none"/>
                        </w:rPr>
                      </w:pPr>
                      <w:r>
                        <w:rPr>
                          <w:rFonts w:ascii="Franklin Gothic Demi" w:hAnsi="Franklin Gothic Demi"/>
                          <w14:ligatures w14:val="none"/>
                        </w:rPr>
                        <w:t>Your membership makes our powerful voice even louder on critical issues affecting women and girls.</w:t>
                      </w:r>
                    </w:p>
                    <w:p w14:paraId="45EF45F0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Help break down barriers for women.</w:t>
                      </w:r>
                    </w:p>
                    <w:p w14:paraId="075AE2A1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Interact with like-minded people.</w:t>
                      </w:r>
                    </w:p>
                    <w:p w14:paraId="44B4F72E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Impact your community with programs that make a        difference.</w:t>
                      </w:r>
                    </w:p>
                    <w:p w14:paraId="6D7B7E7E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Network and learn from people with varied backgrounds and skills.</w:t>
                      </w:r>
                    </w:p>
                    <w:p w14:paraId="35B09F5C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Share common interests in social groups.</w:t>
                      </w:r>
                    </w:p>
                    <w:p w14:paraId="53DE625D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Make career connections.</w:t>
                      </w:r>
                    </w:p>
                    <w:p w14:paraId="157070BD" w14:textId="77777777" w:rsidR="0016331F" w:rsidRDefault="0016331F" w:rsidP="0016331F">
                      <w:pPr>
                        <w:widowControl w:val="0"/>
                        <w:ind w:left="360" w:hanging="360"/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·</w:t>
                      </w:r>
                      <w:r>
                        <w:t> 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  <w14:ligatures w14:val="none"/>
                        </w:rPr>
                        <w:t>Exercise your mind.</w:t>
                      </w:r>
                    </w:p>
                    <w:p w14:paraId="15A1CC2B" w14:textId="77777777" w:rsidR="0016331F" w:rsidRDefault="0016331F" w:rsidP="0016331F">
                      <w:pPr>
                        <w:widowControl w:val="0"/>
                        <w:rPr>
                          <w:rFonts w:ascii="Arial" w:hAnsi="Arial" w:cs="Arial"/>
                          <w:color w:val="150769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Arial" w:hAnsi="Arial" w:cs="Arial"/>
                          <w:color w:val="150769"/>
                          <w:sz w:val="18"/>
                          <w:szCs w:val="18"/>
                          <w14:ligatures w14:val="none"/>
                        </w:rPr>
                        <w:t> </w:t>
                      </w:r>
                    </w:p>
                    <w:p w14:paraId="7B22485D" w14:textId="77777777" w:rsidR="0016331F" w:rsidRDefault="0016331F" w:rsidP="0016331F">
                      <w:pPr>
                        <w:widowControl w:val="0"/>
                        <w:rPr>
                          <w:rFonts w:ascii="Arial" w:hAnsi="Arial" w:cs="Arial"/>
                          <w:color w:val="150769"/>
                          <w:sz w:val="18"/>
                          <w:szCs w:val="18"/>
                          <w14:ligatures w14:val="none"/>
                        </w:rPr>
                      </w:pPr>
                      <w:r>
                        <w:rPr>
                          <w:rFonts w:ascii="Arial" w:hAnsi="Arial" w:cs="Arial"/>
                          <w:color w:val="150769"/>
                          <w:sz w:val="18"/>
                          <w:szCs w:val="18"/>
                          <w14:ligatures w14:val="none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667D39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72064" behindDoc="0" locked="0" layoutInCell="1" allowOverlap="1" wp14:anchorId="3387CEBE" wp14:editId="13838236">
                <wp:simplePos x="0" y="0"/>
                <wp:positionH relativeFrom="column">
                  <wp:posOffset>-5080</wp:posOffset>
                </wp:positionH>
                <wp:positionV relativeFrom="paragraph">
                  <wp:posOffset>1775460</wp:posOffset>
                </wp:positionV>
                <wp:extent cx="2849880" cy="731520"/>
                <wp:effectExtent l="3810" t="0" r="3810" b="1905"/>
                <wp:wrapNone/>
                <wp:docPr id="75037283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9880" cy="731520"/>
                        </a:xfrm>
                        <a:prstGeom prst="rect">
                          <a:avLst/>
                        </a:prstGeom>
                        <a:solidFill>
                          <a:srgbClr val="0066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E52F933" w14:textId="77777777" w:rsidR="0016331F" w:rsidRDefault="0016331F" w:rsidP="0016331F">
                            <w:pPr>
                              <w:widowControl w:val="0"/>
                              <w:jc w:val="center"/>
                              <w:rPr>
                                <w:rFonts w:ascii="Franklin Gothic Book" w:hAnsi="Franklin Gothic Book"/>
                                <w:color w:val="FFFFFF"/>
                                <w:sz w:val="32"/>
                                <w:szCs w:val="32"/>
                                <w14:ligatures w14:val="none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color w:val="FFFFFF"/>
                                <w:sz w:val="32"/>
                                <w:szCs w:val="32"/>
                                <w14:ligatures w14:val="none"/>
                              </w:rPr>
                              <w:t>Join a Local AAUW Branch</w:t>
                            </w:r>
                          </w:p>
                          <w:p w14:paraId="502F092B" w14:textId="77777777" w:rsidR="0016331F" w:rsidRDefault="0016331F" w:rsidP="0016331F">
                            <w:pPr>
                              <w:widowControl w:val="0"/>
                              <w:jc w:val="center"/>
                              <w:rPr>
                                <w:rFonts w:ascii="Franklin Gothic Heavy" w:hAnsi="Franklin Gothic Heavy"/>
                                <w:color w:val="FFFFFF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>
                              <w:rPr>
                                <w:rFonts w:ascii="Franklin Gothic Heavy" w:hAnsi="Franklin Gothic Heavy"/>
                                <w:color w:val="FFFFFF"/>
                                <w:sz w:val="28"/>
                                <w:szCs w:val="28"/>
                                <w14:ligatures w14:val="none"/>
                              </w:rPr>
                              <w:t>and be a Changemaker!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87CEBE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.4pt;margin-top:139.8pt;width:224.4pt;height:57.6pt;z-index:2516720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" fillcolor="#06f" stroked="f" strokecolor="black [0]" strokeweight="2pt">
                <v:shadow color="black [0]"/>
                <v:textbox inset="2.88pt,2.88pt,2.88pt,2.88pt">
                  <w:txbxContent>
                    <w:p w14:paraId="7E52F933" w14:textId="77777777" w:rsidR="0016331F" w:rsidRDefault="0016331F" w:rsidP="0016331F">
                      <w:pPr>
                        <w:widowControl w:val="0"/>
                        <w:jc w:val="center"/>
                        <w:rPr>
                          <w:rFonts w:ascii="Franklin Gothic Book" w:hAnsi="Franklin Gothic Book"/>
                          <w:color w:val="FFFFFF"/>
                          <w:sz w:val="32"/>
                          <w:szCs w:val="32"/>
                          <w14:ligatures w14:val="none"/>
                        </w:rPr>
                      </w:pPr>
                      <w:r>
                        <w:rPr>
                          <w:rFonts w:ascii="Franklin Gothic Book" w:hAnsi="Franklin Gothic Book"/>
                          <w:color w:val="FFFFFF"/>
                          <w:sz w:val="32"/>
                          <w:szCs w:val="32"/>
                          <w14:ligatures w14:val="none"/>
                        </w:rPr>
                        <w:t>Join a Local AAUW Branch</w:t>
                      </w:r>
                    </w:p>
                    <w:p w14:paraId="502F092B" w14:textId="77777777" w:rsidR="0016331F" w:rsidRDefault="0016331F" w:rsidP="0016331F">
                      <w:pPr>
                        <w:widowControl w:val="0"/>
                        <w:jc w:val="center"/>
                        <w:rPr>
                          <w:rFonts w:ascii="Franklin Gothic Heavy" w:hAnsi="Franklin Gothic Heavy"/>
                          <w:color w:val="FFFFFF"/>
                          <w:sz w:val="28"/>
                          <w:szCs w:val="28"/>
                          <w14:ligatures w14:val="none"/>
                        </w:rPr>
                      </w:pPr>
                      <w:r>
                        <w:rPr>
                          <w:rFonts w:ascii="Franklin Gothic Heavy" w:hAnsi="Franklin Gothic Heavy"/>
                          <w:color w:val="FFFFFF"/>
                          <w:sz w:val="28"/>
                          <w:szCs w:val="28"/>
                          <w14:ligatures w14:val="none"/>
                        </w:rPr>
                        <w:t>and be a Changemaker!</w:t>
                      </w:r>
                    </w:p>
                  </w:txbxContent>
                </v:textbox>
              </v:shape>
            </w:pict>
          </mc:Fallback>
        </mc:AlternateContent>
      </w:r>
      <w:r w:rsidR="00560F05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19168" behindDoc="0" locked="0" layoutInCell="1" allowOverlap="1" wp14:anchorId="15D08A63" wp14:editId="7C59C849">
                <wp:simplePos x="0" y="0"/>
                <wp:positionH relativeFrom="column">
                  <wp:posOffset>2712720</wp:posOffset>
                </wp:positionH>
                <wp:positionV relativeFrom="paragraph">
                  <wp:posOffset>7665720</wp:posOffset>
                </wp:positionV>
                <wp:extent cx="2217420" cy="1692910"/>
                <wp:effectExtent l="0" t="0" r="11430" b="21590"/>
                <wp:wrapNone/>
                <wp:docPr id="152700638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7420" cy="1692910"/>
                        </a:xfrm>
                        <a:prstGeom prst="rect">
                          <a:avLst/>
                        </a:prstGeom>
                        <a:solidFill>
                          <a:srgbClr val="DFEBF7"/>
                        </a:solidFill>
                        <a:ln w="12700">
                          <a:solidFill>
                            <a:srgbClr val="150769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F3659B0" w14:textId="00D03E89" w:rsidR="0016331F" w:rsidRPr="00EA4E22" w:rsidRDefault="0016331F" w:rsidP="00EA4E22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14:ligatures w14:val="none"/>
                              </w:rPr>
                            </w:pPr>
                            <w:r w:rsidRPr="00DE4B00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32"/>
                                <w:szCs w:val="32"/>
                                <w14:ligatures w14:val="none"/>
                              </w:rPr>
                              <w:t>Contact Us!</w:t>
                            </w:r>
                            <w:r w:rsidR="00EA4E22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:sz w:val="32"/>
                                <w:szCs w:val="32"/>
                                <w14:ligatures w14:val="none"/>
                              </w:rPr>
                              <w:t xml:space="preserve"> </w:t>
                            </w:r>
                            <w:r w:rsidR="00EA4E22" w:rsidRPr="00EA4E22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C00000"/>
                                <w14:ligatures w14:val="none"/>
                              </w:rPr>
                              <w:t>(23 Branches in VA)</w:t>
                            </w:r>
                          </w:p>
                          <w:p w14:paraId="631BB18B" w14:textId="77777777" w:rsidR="0016331F" w:rsidRDefault="0016331F" w:rsidP="0016331F">
                            <w:pPr>
                              <w:widowControl w:val="0"/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  <w14:ligatures w14:val="none"/>
                              </w:rPr>
                              <w:t> </w:t>
                            </w:r>
                          </w:p>
                          <w:p w14:paraId="3876FE09" w14:textId="18E64863" w:rsidR="0016331F" w:rsidRDefault="0016331F" w:rsidP="0016331F">
                            <w:pPr>
                              <w:widowControl w:val="0"/>
                              <w:rPr>
                                <w:rFonts w:ascii="Arial" w:hAnsi="Arial" w:cs="Arial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  <w14:ligatures w14:val="none"/>
                              </w:rPr>
                              <w:t>___________________</w:t>
                            </w:r>
                          </w:p>
                          <w:p w14:paraId="47FC5F42" w14:textId="799BDD05" w:rsidR="0016331F" w:rsidRDefault="0016331F" w:rsidP="0016331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  <w:t>Local Branch</w:t>
                            </w:r>
                          </w:p>
                          <w:p w14:paraId="37DF4576" w14:textId="53B59ED9" w:rsidR="0016331F" w:rsidRDefault="0016331F" w:rsidP="0016331F">
                            <w:pPr>
                              <w:widowControl w:val="0"/>
                              <w:rPr>
                                <w:rFonts w:ascii="Arial" w:hAnsi="Arial" w:cs="Arial"/>
                                <w:sz w:val="28"/>
                                <w:szCs w:val="28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  <w14:ligatures w14:val="none"/>
                              </w:rPr>
                              <w:t>____________________</w:t>
                            </w:r>
                          </w:p>
                          <w:p w14:paraId="0B789B95" w14:textId="77777777" w:rsidR="0016331F" w:rsidRDefault="0016331F" w:rsidP="0016331F">
                            <w:pPr>
                              <w:widowControl w:val="0"/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14:ligatures w14:val="none"/>
                              </w:rPr>
                              <w:t>Contact Email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D08A63" id="Text Box 13" o:spid="_x0000_s1030" type="#_x0000_t202" style="position:absolute;margin-left:213.6pt;margin-top:603.6pt;width:174.6pt;height:133.3pt;z-index:2517191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" fillcolor="#dfebf7" strokecolor="#150769" strokeweight="1pt">
                <v:shadow color="black [0]"/>
                <v:textbox inset="2.88pt,2.88pt,2.88pt,2.88pt">
                  <w:txbxContent>
                    <w:p w14:paraId="7F3659B0" w14:textId="00D03E89" w:rsidR="0016331F" w:rsidRPr="00EA4E22" w:rsidRDefault="0016331F" w:rsidP="00EA4E22">
                      <w:pPr>
                        <w:widowControl w:val="0"/>
                        <w:rPr>
                          <w:rFonts w:asciiTheme="minorHAnsi" w:hAnsiTheme="minorHAnsi" w:cstheme="minorHAnsi"/>
                          <w:b/>
                          <w:bCs/>
                          <w:color w:val="C00000"/>
                          <w14:ligatures w14:val="none"/>
                        </w:rPr>
                      </w:pPr>
                      <w:r w:rsidRPr="00DE4B00">
                        <w:rPr>
                          <w:rFonts w:asciiTheme="minorHAnsi" w:hAnsiTheme="minorHAnsi" w:cstheme="minorHAnsi"/>
                          <w:b/>
                          <w:bCs/>
                          <w:color w:val="C00000"/>
                          <w:sz w:val="32"/>
                          <w:szCs w:val="32"/>
                          <w14:ligatures w14:val="none"/>
                        </w:rPr>
                        <w:t>Contact Us!</w:t>
                      </w:r>
                      <w:r w:rsidR="00EA4E22">
                        <w:rPr>
                          <w:rFonts w:asciiTheme="minorHAnsi" w:hAnsiTheme="minorHAnsi" w:cstheme="minorHAnsi"/>
                          <w:b/>
                          <w:bCs/>
                          <w:color w:val="C00000"/>
                          <w:sz w:val="32"/>
                          <w:szCs w:val="32"/>
                          <w14:ligatures w14:val="none"/>
                        </w:rPr>
                        <w:t xml:space="preserve"> </w:t>
                      </w:r>
                      <w:r w:rsidR="00EA4E22" w:rsidRPr="00EA4E22">
                        <w:rPr>
                          <w:rFonts w:asciiTheme="minorHAnsi" w:hAnsiTheme="minorHAnsi" w:cstheme="minorHAnsi"/>
                          <w:b/>
                          <w:bCs/>
                          <w:color w:val="C00000"/>
                          <w14:ligatures w14:val="none"/>
                        </w:rPr>
                        <w:t>(23 Branches in VA)</w:t>
                      </w:r>
                    </w:p>
                    <w:p w14:paraId="631BB18B" w14:textId="77777777" w:rsidR="0016331F" w:rsidRDefault="0016331F" w:rsidP="0016331F">
                      <w:pPr>
                        <w:widowControl w:val="0"/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  <w14:ligatures w14:val="non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  <w14:ligatures w14:val="none"/>
                        </w:rPr>
                        <w:t> </w:t>
                      </w:r>
                    </w:p>
                    <w:p w14:paraId="3876FE09" w14:textId="18E64863" w:rsidR="0016331F" w:rsidRDefault="0016331F" w:rsidP="0016331F">
                      <w:pPr>
                        <w:widowControl w:val="0"/>
                        <w:rPr>
                          <w:rFonts w:ascii="Arial" w:hAnsi="Arial" w:cs="Arial"/>
                          <w:sz w:val="28"/>
                          <w:szCs w:val="28"/>
                          <w14:ligatures w14:val="none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  <w14:ligatures w14:val="none"/>
                        </w:rPr>
                        <w:t>___________________</w:t>
                      </w:r>
                    </w:p>
                    <w:p w14:paraId="47FC5F42" w14:textId="799BDD05" w:rsidR="0016331F" w:rsidRDefault="0016331F" w:rsidP="0016331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  <w:t>Local Branch</w:t>
                      </w:r>
                    </w:p>
                    <w:p w14:paraId="37DF4576" w14:textId="53B59ED9" w:rsidR="0016331F" w:rsidRDefault="0016331F" w:rsidP="0016331F">
                      <w:pPr>
                        <w:widowControl w:val="0"/>
                        <w:rPr>
                          <w:rFonts w:ascii="Arial" w:hAnsi="Arial" w:cs="Arial"/>
                          <w:sz w:val="28"/>
                          <w:szCs w:val="28"/>
                          <w14:ligatures w14:val="none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  <w14:ligatures w14:val="none"/>
                        </w:rPr>
                        <w:t>____________________</w:t>
                      </w:r>
                    </w:p>
                    <w:p w14:paraId="0B789B95" w14:textId="77777777" w:rsidR="0016331F" w:rsidRDefault="0016331F" w:rsidP="0016331F">
                      <w:pPr>
                        <w:widowControl w:val="0"/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14:ligatures w14:val="none"/>
                        </w:rPr>
                        <w:t>Contact Email</w:t>
                      </w:r>
                    </w:p>
                  </w:txbxContent>
                </v:textbox>
              </v:shape>
            </w:pict>
          </mc:Fallback>
        </mc:AlternateContent>
      </w:r>
      <w:r w:rsidR="0071512A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standardContextual"/>
          <w14:cntxtAlts w14:val="0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1B65A4F0" wp14:editId="25754DF3">
                <wp:simplePos x="0" y="0"/>
                <wp:positionH relativeFrom="column">
                  <wp:posOffset>4930775</wp:posOffset>
                </wp:positionH>
                <wp:positionV relativeFrom="paragraph">
                  <wp:posOffset>7669530</wp:posOffset>
                </wp:positionV>
                <wp:extent cx="2140585" cy="1689100"/>
                <wp:effectExtent l="0" t="0" r="12065" b="25400"/>
                <wp:wrapNone/>
                <wp:docPr id="1617355930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0585" cy="1689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5CEB3441" w14:textId="77777777" w:rsidR="00560F05" w:rsidRDefault="0071512A" w:rsidP="00560F05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</w:pPr>
                            <w:r w:rsidRPr="00560F05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>Visit</w:t>
                            </w:r>
                          </w:p>
                          <w:p w14:paraId="46407934" w14:textId="77777777" w:rsidR="003568F3" w:rsidRPr="003568F3" w:rsidRDefault="003568F3" w:rsidP="00560F05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</w:rPr>
                            </w:pPr>
                          </w:p>
                          <w:p w14:paraId="3276A6B2" w14:textId="77777777" w:rsidR="0071512A" w:rsidRPr="00560F05" w:rsidRDefault="00000000" w:rsidP="0071512A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hyperlink r:id="rId5" w:history="1">
                              <w:r w:rsidR="00560F05" w:rsidRPr="00560F05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https://www.aauw.org/</w:t>
                              </w:r>
                            </w:hyperlink>
                            <w:r w:rsidR="00560F05" w:rsidRPr="00560F05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0CE5B63C" w14:textId="77777777" w:rsidR="00560F05" w:rsidRPr="00560F05" w:rsidRDefault="00000000" w:rsidP="0071512A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hyperlink r:id="rId6" w:history="1">
                              <w:r w:rsidR="00560F05" w:rsidRPr="00560F05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https://aauw-va.aauw.net/</w:t>
                              </w:r>
                            </w:hyperlink>
                            <w:r w:rsidR="00560F05" w:rsidRPr="00560F05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65A4F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margin-left:388.25pt;margin-top:603.9pt;width:168.55pt;height:133pt;z-index:25172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" fillcolor="#dbe5f1 [660]" strokecolor="black [3213]" strokeweight="1pt">
                <v:textbox>
                  <w:txbxContent>
                    <w:p w14:paraId="5CEB3441" w14:textId="77777777" w:rsidR="00560F05" w:rsidRDefault="0071512A" w:rsidP="00560F05">
                      <w:pPr>
                        <w:jc w:val="center"/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</w:pPr>
                      <w:r w:rsidRPr="00560F05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>Visit</w:t>
                      </w:r>
                    </w:p>
                    <w:p w14:paraId="46407934" w14:textId="77777777" w:rsidR="003568F3" w:rsidRPr="003568F3" w:rsidRDefault="003568F3" w:rsidP="00560F05">
                      <w:pPr>
                        <w:jc w:val="center"/>
                        <w:rPr>
                          <w:b/>
                          <w:bCs/>
                          <w:color w:val="C00000"/>
                          <w:sz w:val="16"/>
                          <w:szCs w:val="16"/>
                        </w:rPr>
                      </w:pPr>
                    </w:p>
                    <w:p w14:paraId="3276A6B2" w14:textId="77777777" w:rsidR="0071512A" w:rsidRPr="00560F05" w:rsidRDefault="00000000" w:rsidP="0071512A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hyperlink r:id="rId7" w:history="1">
                        <w:r w:rsidR="00560F05" w:rsidRPr="00560F05">
                          <w:rPr>
                            <w:rStyle w:val="Hyperlink"/>
                            <w:sz w:val="28"/>
                            <w:szCs w:val="28"/>
                          </w:rPr>
                          <w:t>https://www.aauw.org/</w:t>
                        </w:r>
                      </w:hyperlink>
                      <w:r w:rsidR="00560F05" w:rsidRPr="00560F05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0CE5B63C" w14:textId="77777777" w:rsidR="00560F05" w:rsidRPr="00560F05" w:rsidRDefault="00000000" w:rsidP="0071512A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hyperlink r:id="rId8" w:history="1">
                        <w:r w:rsidR="00560F05" w:rsidRPr="00560F05">
                          <w:rPr>
                            <w:rStyle w:val="Hyperlink"/>
                            <w:sz w:val="28"/>
                            <w:szCs w:val="28"/>
                          </w:rPr>
                          <w:t>https://aauw-va.aauw.net/</w:t>
                        </w:r>
                      </w:hyperlink>
                      <w:r w:rsidR="00560F05" w:rsidRPr="00560F05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1512A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701759" behindDoc="0" locked="0" layoutInCell="1" allowOverlap="1" wp14:anchorId="203C370D" wp14:editId="4118A40C">
                <wp:simplePos x="0" y="0"/>
                <wp:positionH relativeFrom="column">
                  <wp:posOffset>-1905</wp:posOffset>
                </wp:positionH>
                <wp:positionV relativeFrom="paragraph">
                  <wp:posOffset>7669530</wp:posOffset>
                </wp:positionV>
                <wp:extent cx="2716530" cy="1694180"/>
                <wp:effectExtent l="0" t="0" r="26670" b="20320"/>
                <wp:wrapNone/>
                <wp:docPr id="74834830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6530" cy="1694180"/>
                        </a:xfrm>
                        <a:prstGeom prst="rect">
                          <a:avLst/>
                        </a:prstGeom>
                        <a:solidFill>
                          <a:srgbClr val="DFEBF7"/>
                        </a:solidFill>
                        <a:ln w="12700">
                          <a:solidFill>
                            <a:sysClr val="windowText" lastClr="000000">
                              <a:lumMod val="0"/>
                              <a:lumOff val="0"/>
                            </a:sys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E4B8755" w14:textId="77777777" w:rsidR="00FA41BE" w:rsidRPr="0071512A" w:rsidRDefault="0016331F" w:rsidP="0071512A">
                            <w:pPr>
                              <w:pStyle w:val="BodyText"/>
                              <w:widowControl w:val="0"/>
                              <w:jc w:val="center"/>
                              <w:rPr>
                                <w:b/>
                                <w:bCs/>
                                <w:caps/>
                                <w:color w:val="C00000"/>
                                <w:spacing w:val="-2"/>
                                <w:w w:val="105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 w:rsidRPr="00DE4B00">
                              <w:rPr>
                                <w:b/>
                                <w:bCs/>
                                <w:caps/>
                                <w:color w:val="C00000"/>
                                <w:sz w:val="24"/>
                                <w:szCs w:val="24"/>
                                <w14:ligatures w14:val="none"/>
                              </w:rPr>
                              <w:t xml:space="preserve">We welcome you to join us by clicking </w:t>
                            </w:r>
                            <w:hyperlink r:id="rId9" w:history="1">
                              <w:r w:rsidRPr="00DE4B00">
                                <w:rPr>
                                  <w:rStyle w:val="Hyperlink"/>
                                  <w:b/>
                                  <w:bCs/>
                                  <w:caps/>
                                  <w:sz w:val="24"/>
                                  <w:szCs w:val="24"/>
                                  <w14:ligatures w14:val="none"/>
                                </w:rPr>
                                <w:t>HERe</w:t>
                              </w:r>
                            </w:hyperlink>
                            <w:r w:rsidRPr="00DE4B00">
                              <w:rPr>
                                <w:b/>
                                <w:bCs/>
                                <w:caps/>
                                <w:color w:val="C00000"/>
                                <w:sz w:val="24"/>
                                <w:szCs w:val="24"/>
                                <w14:ligatures w14:val="none"/>
                              </w:rPr>
                              <w:t xml:space="preserve"> or scanning</w:t>
                            </w:r>
                            <w:r w:rsidR="0071512A" w:rsidRPr="00DE4B00">
                              <w:rPr>
                                <w:b/>
                                <w:bCs/>
                                <w:caps/>
                                <w:color w:val="C00000"/>
                                <w:sz w:val="24"/>
                                <w:szCs w:val="24"/>
                                <w14:ligatures w14:val="none"/>
                              </w:rPr>
                              <w:t xml:space="preserve"> below.</w:t>
                            </w:r>
                            <w:r w:rsidR="00FA41BE"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FA41BE"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FA41BE"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FA41BE"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 w:rsidR="0071512A">
                              <w:t xml:space="preserve">                               </w:t>
                            </w:r>
                            <w:r w:rsidR="0071512A" w:rsidRPr="0071512A">
                              <w:rPr>
                                <w:noProof/>
                              </w:rPr>
                              <w:drawing>
                                <wp:inline distT="0" distB="0" distL="0" distR="0" wp14:anchorId="6A024879" wp14:editId="74A34AD5">
                                  <wp:extent cx="1028700" cy="1028700"/>
                                  <wp:effectExtent l="0" t="0" r="0" b="0"/>
                                  <wp:docPr id="113940311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28700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2939834" w14:textId="77777777" w:rsidR="00FA41BE" w:rsidRDefault="00FA41BE" w:rsidP="00FA41BE">
                            <w:pPr>
                              <w:widowControl w:val="0"/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14:ligatures w14:val="none"/>
                              </w:rPr>
                              <w:t xml:space="preserve">         https://aauw-va.aauw.net/</w:t>
                            </w:r>
                            <w:r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  <w:t xml:space="preserve"> </w:t>
                            </w:r>
                            <w:r w:rsidR="0071512A"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  <w:t xml:space="preserve">                   </w:t>
                            </w:r>
                          </w:p>
                          <w:p w14:paraId="1342D1F1" w14:textId="77777777" w:rsidR="00FA41BE" w:rsidRDefault="00FA41BE" w:rsidP="00FA41BE">
                            <w:pPr>
                              <w:widowControl w:val="0"/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  <w:t xml:space="preserve">           </w:t>
                            </w:r>
                            <w:hyperlink r:id="rId11" w:history="1">
                              <w:r>
                                <w:rPr>
                                  <w:rStyle w:val="Hyperlink"/>
                                  <w:b/>
                                  <w:bCs/>
                                  <w:color w:val="004D9A"/>
                                  <w:sz w:val="22"/>
                                  <w:szCs w:val="22"/>
                                  <w14:ligatures w14:val="none"/>
                                </w:rPr>
                                <w:t>https://www.aauw.org/</w:t>
                              </w:r>
                            </w:hyperlink>
                          </w:p>
                          <w:p w14:paraId="057CD63B" w14:textId="77777777" w:rsidR="00FA41BE" w:rsidRDefault="00FA41BE" w:rsidP="00FA41BE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  <w:p w14:paraId="21335A72" w14:textId="77777777" w:rsidR="00FA41BE" w:rsidRDefault="00FA41BE" w:rsidP="00FA41BE">
                            <w:pPr>
                              <w:pStyle w:val="BodyText"/>
                              <w:widowControl w:val="0"/>
                              <w:jc w:val="right"/>
                              <w:rPr>
                                <w:b/>
                                <w:bCs/>
                                <w:caps/>
                                <w:color w:val="C00000"/>
                                <w:spacing w:val="-2"/>
                                <w:w w:val="105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7AB767" wp14:editId="79DAC527">
                                  <wp:extent cx="1043940" cy="1043940"/>
                                  <wp:effectExtent l="0" t="0" r="3810" b="3810"/>
                                  <wp:docPr id="394112248" name="Picture 39411224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3940" cy="10439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21860E" w14:textId="77777777" w:rsidR="00FA41BE" w:rsidRDefault="00FA41BE" w:rsidP="0016331F">
                            <w:pPr>
                              <w:pStyle w:val="BodyText"/>
                              <w:widowControl w:val="0"/>
                              <w:rPr>
                                <w:b/>
                                <w:bCs/>
                                <w:caps/>
                                <w:color w:val="C00000"/>
                                <w:spacing w:val="-2"/>
                                <w:w w:val="105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color w:val="C00000"/>
                                <w:spacing w:val="-2"/>
                                <w:w w:val="105"/>
                                <w:sz w:val="22"/>
                                <w:szCs w:val="22"/>
                                <w14:ligatures w14:val="none"/>
                              </w:rPr>
                              <w:t xml:space="preserve">                                                                  </w:t>
                            </w:r>
                          </w:p>
                          <w:p w14:paraId="03209B3C" w14:textId="77777777" w:rsidR="0016331F" w:rsidRDefault="0016331F" w:rsidP="0016331F">
                            <w:pPr>
                              <w:pStyle w:val="BodyText"/>
                              <w:widowControl w:val="0"/>
                              <w:rPr>
                                <w:b/>
                                <w:bCs/>
                                <w:caps/>
                                <w:color w:val="C00000"/>
                                <w:spacing w:val="-2"/>
                                <w:w w:val="105"/>
                                <w:sz w:val="14"/>
                                <w:szCs w:val="14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  <w:color w:val="C00000"/>
                                <w:spacing w:val="-2"/>
                                <w:w w:val="105"/>
                                <w:sz w:val="14"/>
                                <w:szCs w:val="14"/>
                                <w14:ligatures w14:val="none"/>
                              </w:rPr>
                              <w:t> </w:t>
                            </w:r>
                            <w:r w:rsidR="00FA41BE">
                              <w:rPr>
                                <w:b/>
                                <w:bCs/>
                                <w:caps/>
                                <w:color w:val="C00000"/>
                                <w:spacing w:val="-2"/>
                                <w:w w:val="105"/>
                                <w:sz w:val="14"/>
                                <w:szCs w:val="14"/>
                                <w14:ligatures w14:val="none"/>
                              </w:rPr>
                              <w:t xml:space="preserve">                                </w:t>
                            </w:r>
                          </w:p>
                          <w:p w14:paraId="14EFFF9A" w14:textId="77777777" w:rsidR="0016331F" w:rsidRDefault="0016331F" w:rsidP="0016331F">
                            <w:pPr>
                              <w:widowControl w:val="0"/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  <w:t xml:space="preserve">                      Visit </w:t>
                            </w:r>
                            <w:r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  <w:r>
                              <w:rPr>
                                <w:rFonts w:ascii="Franklin Gothic Heavy" w:hAnsi="Franklin Gothic Heavy"/>
                                <w:color w:val="004D9A"/>
                                <w:sz w:val="24"/>
                                <w:szCs w:val="24"/>
                                <w14:ligatures w14:val="none"/>
                              </w:rPr>
                              <w:tab/>
                            </w:r>
                          </w:p>
                          <w:p w14:paraId="562D7044" w14:textId="77777777" w:rsidR="0016331F" w:rsidRDefault="0016331F" w:rsidP="0016331F">
                            <w:pPr>
                              <w:widowControl w:val="0"/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14:ligatures w14:val="none"/>
                              </w:rPr>
                              <w:t xml:space="preserve">         </w:t>
                            </w:r>
                            <w:hyperlink r:id="rId13" w:history="1">
                              <w:r w:rsidRPr="0016331F">
                                <w:rPr>
                                  <w:rStyle w:val="Hyperlink"/>
                                  <w:b/>
                                  <w:bCs/>
                                  <w:sz w:val="22"/>
                                  <w:szCs w:val="22"/>
                                  <w14:ligatures w14:val="none"/>
                                </w:rPr>
                                <w:t>https://aauw-va.aauw.net/</w:t>
                              </w:r>
                            </w:hyperlink>
                            <w:r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  <w:t xml:space="preserve"> </w:t>
                            </w:r>
                          </w:p>
                          <w:p w14:paraId="2838CFD3" w14:textId="77777777" w:rsidR="0016331F" w:rsidRDefault="0016331F" w:rsidP="0016331F">
                            <w:pPr>
                              <w:widowControl w:val="0"/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  <w:t xml:space="preserve">           </w:t>
                            </w:r>
                            <w:hyperlink r:id="rId14" w:history="1">
                              <w:r>
                                <w:rPr>
                                  <w:rStyle w:val="Hyperlink"/>
                                  <w:b/>
                                  <w:bCs/>
                                  <w:color w:val="004D9A"/>
                                  <w:sz w:val="22"/>
                                  <w:szCs w:val="22"/>
                                  <w14:ligatures w14:val="none"/>
                                </w:rPr>
                                <w:t>https://www.aauw.org/</w:t>
                              </w:r>
                            </w:hyperlink>
                          </w:p>
                          <w:p w14:paraId="26899371" w14:textId="77777777" w:rsidR="0016331F" w:rsidRDefault="0016331F" w:rsidP="0016331F">
                            <w:pPr>
                              <w:widowControl w:val="0"/>
                              <w:jc w:val="center"/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4D9A"/>
                                <w:sz w:val="22"/>
                                <w:szCs w:val="22"/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3C370D" id="Text Box 14" o:spid="_x0000_s1029" type="#_x0000_t202" style="position:absolute;margin-left:-.15pt;margin-top:603.9pt;width:213.9pt;height:133.4pt;z-index:251701759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" fillcolor="#dfebf7" strokeweight="1pt">
                <v:shadow color="black [0]"/>
                <v:textbox inset="2.88pt,2.88pt,2.88pt,2.88pt">
                  <w:txbxContent>
                    <w:p w14:paraId="2E4B8755" w14:textId="77777777" w:rsidR="00FA41BE" w:rsidRPr="0071512A" w:rsidRDefault="0016331F" w:rsidP="0071512A">
                      <w:pPr>
                        <w:pStyle w:val="BodyText"/>
                        <w:widowControl w:val="0"/>
                        <w:jc w:val="center"/>
                        <w:rPr>
                          <w:b/>
                          <w:bCs/>
                          <w:caps/>
                          <w:color w:val="C00000"/>
                          <w:spacing w:val="-2"/>
                          <w:w w:val="105"/>
                          <w:sz w:val="22"/>
                          <w:szCs w:val="22"/>
                          <w14:ligatures w14:val="none"/>
                        </w:rPr>
                      </w:pPr>
                      <w:r w:rsidRPr="00DE4B00">
                        <w:rPr>
                          <w:b/>
                          <w:bCs/>
                          <w:caps/>
                          <w:color w:val="C00000"/>
                          <w:sz w:val="24"/>
                          <w:szCs w:val="24"/>
                          <w14:ligatures w14:val="none"/>
                        </w:rPr>
                        <w:t xml:space="preserve">We welcome you to join us by clicking </w:t>
                      </w:r>
                      <w:hyperlink r:id="rId15" w:history="1">
                        <w:r w:rsidRPr="00DE4B00">
                          <w:rPr>
                            <w:rStyle w:val="Hyperlink"/>
                            <w:b/>
                            <w:bCs/>
                            <w:caps/>
                            <w:sz w:val="24"/>
                            <w:szCs w:val="24"/>
                            <w14:ligatures w14:val="none"/>
                          </w:rPr>
                          <w:t>HERe</w:t>
                        </w:r>
                      </w:hyperlink>
                      <w:r w:rsidRPr="00DE4B00">
                        <w:rPr>
                          <w:b/>
                          <w:bCs/>
                          <w:caps/>
                          <w:color w:val="C00000"/>
                          <w:sz w:val="24"/>
                          <w:szCs w:val="24"/>
                          <w14:ligatures w14:val="none"/>
                        </w:rPr>
                        <w:t xml:space="preserve"> or scanning</w:t>
                      </w:r>
                      <w:r w:rsidR="0071512A" w:rsidRPr="00DE4B00">
                        <w:rPr>
                          <w:b/>
                          <w:bCs/>
                          <w:caps/>
                          <w:color w:val="C00000"/>
                          <w:sz w:val="24"/>
                          <w:szCs w:val="24"/>
                          <w14:ligatures w14:val="none"/>
                        </w:rPr>
                        <w:t xml:space="preserve"> below.</w:t>
                      </w:r>
                      <w:r w:rsidR="00FA41BE"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FA41BE"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FA41BE"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FA41BE"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  <w:tab/>
                      </w:r>
                      <w:r w:rsidR="0071512A">
                        <w:t xml:space="preserve">                               </w:t>
                      </w:r>
                      <w:r w:rsidR="0071512A" w:rsidRPr="0071512A">
                        <w:rPr>
                          <w:noProof/>
                        </w:rPr>
                        <w:drawing>
                          <wp:inline distT="0" distB="0" distL="0" distR="0" wp14:anchorId="6A024879" wp14:editId="74A34AD5">
                            <wp:extent cx="1028700" cy="1028700"/>
                            <wp:effectExtent l="0" t="0" r="0" b="0"/>
                            <wp:docPr id="113940311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28700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2939834" w14:textId="77777777" w:rsidR="00FA41BE" w:rsidRDefault="00FA41BE" w:rsidP="00FA41BE">
                      <w:pPr>
                        <w:widowControl w:val="0"/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14:ligatures w14:val="none"/>
                        </w:rPr>
                        <w:t xml:space="preserve">         https://aauw-va.aauw.net/</w:t>
                      </w:r>
                      <w:r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  <w:t xml:space="preserve"> </w:t>
                      </w:r>
                      <w:r w:rsidR="0071512A"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  <w:t xml:space="preserve">                   </w:t>
                      </w:r>
                    </w:p>
                    <w:p w14:paraId="1342D1F1" w14:textId="77777777" w:rsidR="00FA41BE" w:rsidRDefault="00FA41BE" w:rsidP="00FA41BE">
                      <w:pPr>
                        <w:widowControl w:val="0"/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  <w:t xml:space="preserve">           </w:t>
                      </w:r>
                      <w:hyperlink r:id="rId17" w:history="1">
                        <w:r>
                          <w:rPr>
                            <w:rStyle w:val="Hyperlink"/>
                            <w:b/>
                            <w:bCs/>
                            <w:color w:val="004D9A"/>
                            <w:sz w:val="22"/>
                            <w:szCs w:val="22"/>
                            <w14:ligatures w14:val="none"/>
                          </w:rPr>
                          <w:t>https://www.aauw.org/</w:t>
                        </w:r>
                      </w:hyperlink>
                    </w:p>
                    <w:p w14:paraId="057CD63B" w14:textId="77777777" w:rsidR="00FA41BE" w:rsidRDefault="00FA41BE" w:rsidP="00FA41BE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  <w:p w14:paraId="21335A72" w14:textId="77777777" w:rsidR="00FA41BE" w:rsidRDefault="00FA41BE" w:rsidP="00FA41BE">
                      <w:pPr>
                        <w:pStyle w:val="BodyText"/>
                        <w:widowControl w:val="0"/>
                        <w:jc w:val="right"/>
                        <w:rPr>
                          <w:b/>
                          <w:bCs/>
                          <w:caps/>
                          <w:color w:val="C00000"/>
                          <w:spacing w:val="-2"/>
                          <w:w w:val="105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77AB767" wp14:editId="79DAC527">
                            <wp:extent cx="1043940" cy="1043940"/>
                            <wp:effectExtent l="0" t="0" r="3810" b="3810"/>
                            <wp:docPr id="394112248" name="Picture 39411224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3940" cy="10439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21860E" w14:textId="77777777" w:rsidR="00FA41BE" w:rsidRDefault="00FA41BE" w:rsidP="0016331F">
                      <w:pPr>
                        <w:pStyle w:val="BodyText"/>
                        <w:widowControl w:val="0"/>
                        <w:rPr>
                          <w:b/>
                          <w:bCs/>
                          <w:caps/>
                          <w:color w:val="C00000"/>
                          <w:spacing w:val="-2"/>
                          <w:w w:val="105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caps/>
                          <w:color w:val="C00000"/>
                          <w:spacing w:val="-2"/>
                          <w:w w:val="105"/>
                          <w:sz w:val="22"/>
                          <w:szCs w:val="22"/>
                          <w14:ligatures w14:val="none"/>
                        </w:rPr>
                        <w:t xml:space="preserve">                                                                  </w:t>
                      </w:r>
                    </w:p>
                    <w:p w14:paraId="03209B3C" w14:textId="77777777" w:rsidR="0016331F" w:rsidRDefault="0016331F" w:rsidP="0016331F">
                      <w:pPr>
                        <w:pStyle w:val="BodyText"/>
                        <w:widowControl w:val="0"/>
                        <w:rPr>
                          <w:b/>
                          <w:bCs/>
                          <w:caps/>
                          <w:color w:val="C00000"/>
                          <w:spacing w:val="-2"/>
                          <w:w w:val="105"/>
                          <w:sz w:val="14"/>
                          <w:szCs w:val="14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caps/>
                          <w:color w:val="C00000"/>
                          <w:spacing w:val="-2"/>
                          <w:w w:val="105"/>
                          <w:sz w:val="14"/>
                          <w:szCs w:val="14"/>
                          <w14:ligatures w14:val="none"/>
                        </w:rPr>
                        <w:t> </w:t>
                      </w:r>
                      <w:r w:rsidR="00FA41BE">
                        <w:rPr>
                          <w:b/>
                          <w:bCs/>
                          <w:caps/>
                          <w:color w:val="C00000"/>
                          <w:spacing w:val="-2"/>
                          <w:w w:val="105"/>
                          <w:sz w:val="14"/>
                          <w:szCs w:val="14"/>
                          <w14:ligatures w14:val="none"/>
                        </w:rPr>
                        <w:t xml:space="preserve">                                </w:t>
                      </w:r>
                    </w:p>
                    <w:p w14:paraId="14EFFF9A" w14:textId="77777777" w:rsidR="0016331F" w:rsidRDefault="0016331F" w:rsidP="0016331F">
                      <w:pPr>
                        <w:widowControl w:val="0"/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</w:pPr>
                      <w:r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  <w:t xml:space="preserve">                      Visit </w:t>
                      </w:r>
                      <w:r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  <w:tab/>
                      </w:r>
                      <w:r>
                        <w:rPr>
                          <w:rFonts w:ascii="Franklin Gothic Heavy" w:hAnsi="Franklin Gothic Heavy"/>
                          <w:color w:val="004D9A"/>
                          <w:sz w:val="24"/>
                          <w:szCs w:val="24"/>
                          <w14:ligatures w14:val="none"/>
                        </w:rPr>
                        <w:tab/>
                      </w:r>
                    </w:p>
                    <w:p w14:paraId="562D7044" w14:textId="77777777" w:rsidR="0016331F" w:rsidRDefault="0016331F" w:rsidP="0016331F">
                      <w:pPr>
                        <w:widowControl w:val="0"/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14:ligatures w14:val="none"/>
                        </w:rPr>
                        <w:t xml:space="preserve">         </w:t>
                      </w:r>
                      <w:hyperlink r:id="rId19" w:history="1">
                        <w:r w:rsidRPr="0016331F">
                          <w:rPr>
                            <w:rStyle w:val="Hyperlink"/>
                            <w:b/>
                            <w:bCs/>
                            <w:sz w:val="22"/>
                            <w:szCs w:val="22"/>
                            <w14:ligatures w14:val="none"/>
                          </w:rPr>
                          <w:t>https://aauw-va.aauw.net/</w:t>
                        </w:r>
                      </w:hyperlink>
                      <w:r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  <w:t xml:space="preserve"> </w:t>
                      </w:r>
                    </w:p>
                    <w:p w14:paraId="2838CFD3" w14:textId="77777777" w:rsidR="0016331F" w:rsidRDefault="0016331F" w:rsidP="0016331F">
                      <w:pPr>
                        <w:widowControl w:val="0"/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  <w:t xml:space="preserve">           </w:t>
                      </w:r>
                      <w:hyperlink r:id="rId20" w:history="1">
                        <w:r>
                          <w:rPr>
                            <w:rStyle w:val="Hyperlink"/>
                            <w:b/>
                            <w:bCs/>
                            <w:color w:val="004D9A"/>
                            <w:sz w:val="22"/>
                            <w:szCs w:val="22"/>
                            <w14:ligatures w14:val="none"/>
                          </w:rPr>
                          <w:t>https://www.aauw.org/</w:t>
                        </w:r>
                      </w:hyperlink>
                    </w:p>
                    <w:p w14:paraId="26899371" w14:textId="77777777" w:rsidR="0016331F" w:rsidRDefault="0016331F" w:rsidP="0016331F">
                      <w:pPr>
                        <w:widowControl w:val="0"/>
                        <w:jc w:val="center"/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color w:val="004D9A"/>
                          <w:sz w:val="22"/>
                          <w:szCs w:val="22"/>
                          <w14:ligatures w14:val="none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FA41BE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98175" behindDoc="0" locked="0" layoutInCell="1" allowOverlap="1" wp14:anchorId="695A2E48" wp14:editId="5270B5C8">
            <wp:simplePos x="0" y="0"/>
            <wp:positionH relativeFrom="column">
              <wp:posOffset>7825105</wp:posOffset>
            </wp:positionH>
            <wp:positionV relativeFrom="paragraph">
              <wp:posOffset>6911340</wp:posOffset>
            </wp:positionV>
            <wp:extent cx="1031875" cy="1010920"/>
            <wp:effectExtent l="38100" t="38100" r="34925" b="36830"/>
            <wp:wrapNone/>
            <wp:docPr id="661902015" name="Picture 661902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875" cy="1010920"/>
                    </a:xfrm>
                    <a:prstGeom prst="rect">
                      <a:avLst/>
                    </a:prstGeom>
                    <a:noFill/>
                    <a:ln w="25400">
                      <a:solidFill>
                        <a:sysClr val="windowText" lastClr="000000">
                          <a:lumMod val="0"/>
                          <a:lumOff val="0"/>
                        </a:sys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331F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25984" behindDoc="0" locked="0" layoutInCell="1" allowOverlap="1" wp14:anchorId="0633168A" wp14:editId="70F45843">
                <wp:simplePos x="0" y="0"/>
                <wp:positionH relativeFrom="column">
                  <wp:posOffset>-1905</wp:posOffset>
                </wp:positionH>
                <wp:positionV relativeFrom="paragraph">
                  <wp:posOffset>1303020</wp:posOffset>
                </wp:positionV>
                <wp:extent cx="3657600" cy="358140"/>
                <wp:effectExtent l="20955" t="17145" r="17145" b="15240"/>
                <wp:wrapNone/>
                <wp:docPr id="111577043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358140"/>
                        </a:xfrm>
                        <a:prstGeom prst="rect">
                          <a:avLst/>
                        </a:prstGeom>
                        <a:solidFill>
                          <a:srgbClr val="000099"/>
                        </a:solidFill>
                        <a:ln w="25400">
                          <a:solidFill>
                            <a:srgbClr val="150769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790259B" w14:textId="77777777" w:rsidR="0016331F" w:rsidRDefault="0016331F" w:rsidP="0016331F">
                            <w:pPr>
                              <w:widowControl w:val="0"/>
                              <w:rPr>
                                <w:sz w:val="32"/>
                                <w:szCs w:val="32"/>
                                <w14:ligatures w14:val="none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14:ligatures w14:val="none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32"/>
                                <w:szCs w:val="32"/>
                                <w14:ligatures w14:val="none"/>
                              </w:rPr>
                              <w:t>Empowering Women and Girls Since 188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646330" id="Text Box 4" o:spid="_x0000_s1032" type="#_x0000_t202" style="position:absolute;margin-left:-.15pt;margin-top:102.6pt;width:4in;height:28.2pt;z-index:2516259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" fillcolor="#009" strokecolor="#150769" strokeweight="2pt">
                <v:shadow color="black [0]"/>
                <v:textbox inset="2.88pt,2.88pt,2.88pt,2.88pt">
                  <w:txbxContent>
                    <w:p w:rsidR="0016331F" w:rsidRDefault="0016331F" w:rsidP="0016331F">
                      <w:pPr>
                        <w:widowControl w:val="0"/>
                        <w:rPr>
                          <w:sz w:val="32"/>
                          <w:szCs w:val="32"/>
                          <w14:ligatures w14:val="none"/>
                        </w:rPr>
                      </w:pPr>
                      <w:r>
                        <w:rPr>
                          <w:sz w:val="32"/>
                          <w:szCs w:val="32"/>
                          <w14:ligatures w14:val="none"/>
                        </w:rPr>
                        <w:t xml:space="preserve"> </w:t>
                      </w:r>
                      <w:r>
                        <w:rPr>
                          <w:color w:val="FFFFFF"/>
                          <w:sz w:val="32"/>
                          <w:szCs w:val="32"/>
                          <w14:ligatures w14:val="none"/>
                        </w:rPr>
                        <w:t>Empowering Women and Girls Since 1881</w:t>
                      </w:r>
                    </w:p>
                  </w:txbxContent>
                </v:textbox>
              </v:shape>
            </w:pict>
          </mc:Fallback>
        </mc:AlternateContent>
      </w:r>
      <w:r w:rsidR="0016331F"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68EB0204" wp14:editId="16DB3E64">
                <wp:simplePos x="0" y="0"/>
                <wp:positionH relativeFrom="column">
                  <wp:posOffset>3963670</wp:posOffset>
                </wp:positionH>
                <wp:positionV relativeFrom="paragraph">
                  <wp:posOffset>1981200</wp:posOffset>
                </wp:positionV>
                <wp:extent cx="3055620" cy="289560"/>
                <wp:effectExtent l="3810" t="0" r="0" b="0"/>
                <wp:wrapNone/>
                <wp:docPr id="163554364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5620" cy="289560"/>
                        </a:xfrm>
                        <a:prstGeom prst="rect">
                          <a:avLst/>
                        </a:prstGeom>
                        <a:solidFill>
                          <a:srgbClr val="DFEBF7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4C14138" w14:textId="77777777" w:rsidR="0016331F" w:rsidRDefault="0016331F" w:rsidP="0016331F">
                            <w:pPr>
                              <w:widowControl w:val="0"/>
                              <w:spacing w:after="200" w:line="276" w:lineRule="auto"/>
                              <w:rPr>
                                <w:b/>
                                <w:bCs/>
                                <w:i/>
                                <w:iCs/>
                                <w:color w:val="FFFFFF"/>
                                <w14:ligatures w14:val="none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14:ligatures w14:val="none"/>
                              </w:rPr>
                              <w:t>170,000 Supporters Strong! Tenacious and Trailblazing!</w:t>
                            </w:r>
                          </w:p>
                          <w:p w14:paraId="34F0078B" w14:textId="77777777" w:rsidR="0016331F" w:rsidRDefault="0016331F" w:rsidP="0016331F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  <w:p w14:paraId="775E1F42" w14:textId="77777777" w:rsidR="0016331F" w:rsidRDefault="0016331F" w:rsidP="0016331F">
                            <w:pPr>
                              <w:widowControl w:val="0"/>
                              <w:rPr>
                                <w14:ligatures w14:val="none"/>
                              </w:rPr>
                            </w:pPr>
                            <w:r>
                              <w:rPr>
                                <w14:ligatures w14:val="none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EB0204" id="Text Box 7" o:spid="_x0000_s1034" type="#_x0000_t202" style="position:absolute;margin-left:312.1pt;margin-top:156pt;width:240.6pt;height:22.8pt;z-index:2516536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" fillcolor="#dfebf7" stroked="f" strokecolor="black [0]" strokeweight="2pt">
                <v:shadow color="black [0]"/>
                <v:textbox inset="2.88pt,2.88pt,2.88pt,2.88pt">
                  <w:txbxContent>
                    <w:p w14:paraId="74C14138" w14:textId="77777777" w:rsidR="0016331F" w:rsidRDefault="0016331F" w:rsidP="0016331F">
                      <w:pPr>
                        <w:widowControl w:val="0"/>
                        <w:spacing w:after="200" w:line="276" w:lineRule="auto"/>
                        <w:rPr>
                          <w:b/>
                          <w:bCs/>
                          <w:i/>
                          <w:iCs/>
                          <w:color w:val="FFFFFF"/>
                          <w14:ligatures w14:val="none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14:ligatures w14:val="none"/>
                        </w:rPr>
                        <w:t>170,000 Supporters Strong! Tenacious and Trailblazing!</w:t>
                      </w:r>
                    </w:p>
                    <w:p w14:paraId="34F0078B" w14:textId="77777777" w:rsidR="0016331F" w:rsidRDefault="0016331F" w:rsidP="0016331F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  <w:p w14:paraId="775E1F42" w14:textId="77777777" w:rsidR="0016331F" w:rsidRDefault="0016331F" w:rsidP="0016331F">
                      <w:pPr>
                        <w:widowControl w:val="0"/>
                        <w:rPr>
                          <w14:ligatures w14:val="none"/>
                        </w:rPr>
                      </w:pPr>
                      <w:r>
                        <w:rPr>
                          <w14:ligatures w14:val="none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16331F">
        <w:rPr>
          <w:rFonts w:ascii="Times New Roman" w:hAnsi="Times New Roman" w:cs="Times New Roman"/>
          <w:noProof/>
          <w:kern w:val="0"/>
          <w:sz w:val="24"/>
          <w:szCs w:val="24"/>
          <w14:ligatures w14:val="none"/>
        </w:rPr>
        <w:drawing>
          <wp:anchor distT="36576" distB="36576" distL="36576" distR="36576" simplePos="0" relativeHeight="251602432" behindDoc="0" locked="0" layoutInCell="1" allowOverlap="1" wp14:anchorId="46B16B98" wp14:editId="1F798F59">
            <wp:simplePos x="0" y="0"/>
            <wp:positionH relativeFrom="column">
              <wp:posOffset>3093720</wp:posOffset>
            </wp:positionH>
            <wp:positionV relativeFrom="paragraph">
              <wp:posOffset>-144780</wp:posOffset>
            </wp:positionV>
            <wp:extent cx="3929380" cy="2610485"/>
            <wp:effectExtent l="38100" t="38100" r="33020" b="37465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9380" cy="2610485"/>
                    </a:xfrm>
                    <a:prstGeom prst="rect">
                      <a:avLst/>
                    </a:prstGeom>
                    <a:noFill/>
                    <a:ln w="25400">
                      <a:solidFill>
                        <a:srgbClr val="150769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331F">
        <w:rPr>
          <w:noProof/>
        </w:rPr>
        <w:drawing>
          <wp:inline distT="0" distB="0" distL="0" distR="0" wp14:anchorId="157D0DBF" wp14:editId="5FB440E2">
            <wp:extent cx="2542540" cy="914400"/>
            <wp:effectExtent l="0" t="0" r="0" b="0"/>
            <wp:docPr id="723963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54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6331F">
        <w:rPr>
          <w:noProof/>
        </w:rPr>
        <w:t xml:space="preserve">       </w:t>
      </w:r>
    </w:p>
    <w:sectPr w:rsidR="00D908D3" w:rsidSect="00647D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07B3F"/>
    <w:multiLevelType w:val="hybridMultilevel"/>
    <w:tmpl w:val="F74CD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9613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xMTAwMTE0szSwtDIyUdpeDU4uLM/DyQAvNaAAxmwjYsAAAA"/>
  </w:docVars>
  <w:rsids>
    <w:rsidRoot w:val="0016331F"/>
    <w:rsid w:val="0016331F"/>
    <w:rsid w:val="00280A14"/>
    <w:rsid w:val="003568F3"/>
    <w:rsid w:val="004A2518"/>
    <w:rsid w:val="00560F05"/>
    <w:rsid w:val="00647D5D"/>
    <w:rsid w:val="00667D39"/>
    <w:rsid w:val="0071512A"/>
    <w:rsid w:val="00882652"/>
    <w:rsid w:val="00BA2057"/>
    <w:rsid w:val="00D10946"/>
    <w:rsid w:val="00D908D3"/>
    <w:rsid w:val="00DE4B00"/>
    <w:rsid w:val="00EA4E22"/>
    <w:rsid w:val="00FA4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85588"/>
  <w15:chartTrackingRefBased/>
  <w15:docId w15:val="{66F3FB94-C9F5-4A49-82A5-9AC5627FE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31F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331F"/>
    <w:rPr>
      <w:color w:val="085296"/>
      <w:u w:val="single"/>
    </w:rPr>
  </w:style>
  <w:style w:type="paragraph" w:styleId="BodyText">
    <w:name w:val="Body Text"/>
    <w:link w:val="BodyTextChar"/>
    <w:uiPriority w:val="99"/>
    <w:unhideWhenUsed/>
    <w:rsid w:val="0016331F"/>
    <w:pPr>
      <w:spacing w:after="120" w:line="264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customStyle="1" w:styleId="BodyTextChar">
    <w:name w:val="Body Text Char"/>
    <w:basedOn w:val="DefaultParagraphFont"/>
    <w:link w:val="BodyText"/>
    <w:uiPriority w:val="99"/>
    <w:rsid w:val="0016331F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styleId="UnresolvedMention">
    <w:name w:val="Unresolved Mention"/>
    <w:basedOn w:val="DefaultParagraphFont"/>
    <w:uiPriority w:val="99"/>
    <w:semiHidden/>
    <w:unhideWhenUsed/>
    <w:rsid w:val="001633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205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47D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1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auw-va.aauw.net/" TargetMode="External"/><Relationship Id="rId13" Type="http://schemas.openxmlformats.org/officeDocument/2006/relationships/hyperlink" Target="https://aauw-va.aauw.net/" TargetMode="External"/><Relationship Id="rId18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3.png"/><Relationship Id="rId7" Type="http://schemas.openxmlformats.org/officeDocument/2006/relationships/hyperlink" Target="https://www.aauw.org/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www.aauw.org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hyperlink" Target="https://www.aauw.org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auw-va.aauw.net/" TargetMode="External"/><Relationship Id="rId11" Type="http://schemas.openxmlformats.org/officeDocument/2006/relationships/hyperlink" Target="https://www.aauw.org/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www.aauw.org/" TargetMode="External"/><Relationship Id="rId15" Type="http://schemas.openxmlformats.org/officeDocument/2006/relationships/hyperlink" Target="https://www.aauw.org/membership/" TargetMode="External"/><Relationship Id="rId23" Type="http://schemas.openxmlformats.org/officeDocument/2006/relationships/image" Target="media/image5.png"/><Relationship Id="rId10" Type="http://schemas.openxmlformats.org/officeDocument/2006/relationships/image" Target="media/image1.wmf"/><Relationship Id="rId19" Type="http://schemas.openxmlformats.org/officeDocument/2006/relationships/hyperlink" Target="https://aauw-va.aauw.ne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auw.org/membership/" TargetMode="External"/><Relationship Id="rId14" Type="http://schemas.openxmlformats.org/officeDocument/2006/relationships/hyperlink" Target="https://www.aauw.org/" TargetMode="External"/><Relationship Id="rId2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Quick</dc:creator>
  <cp:keywords/>
  <dc:description/>
  <cp:lastModifiedBy>Patricia Quick</cp:lastModifiedBy>
  <cp:revision>2</cp:revision>
  <dcterms:created xsi:type="dcterms:W3CDTF">2023-07-14T13:54:00Z</dcterms:created>
  <dcterms:modified xsi:type="dcterms:W3CDTF">2023-07-14T13:54:00Z</dcterms:modified>
</cp:coreProperties>
</file>